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B7E05" w14:textId="1456A2D1" w:rsidR="00F040A0" w:rsidRPr="00553A9A" w:rsidRDefault="009C550A" w:rsidP="00E003CA">
      <w:pPr>
        <w:spacing w:line="480" w:lineRule="auto"/>
        <w:jc w:val="both"/>
        <w:rPr>
          <w:b/>
          <w:bCs/>
          <w:sz w:val="21"/>
          <w:szCs w:val="21"/>
          <w:lang w:val="en-US"/>
        </w:rPr>
      </w:pPr>
      <w:r w:rsidRPr="00553A9A">
        <w:rPr>
          <w:b/>
          <w:bCs/>
          <w:lang w:val="en-US"/>
        </w:rPr>
        <w:t>Supplemen</w:t>
      </w:r>
      <w:r w:rsidR="0075196F">
        <w:rPr>
          <w:b/>
          <w:bCs/>
          <w:lang w:val="en-US"/>
        </w:rPr>
        <w:t xml:space="preserve">tary </w:t>
      </w:r>
      <w:r w:rsidR="003A6E57" w:rsidRPr="00553A9A">
        <w:rPr>
          <w:rFonts w:eastAsia="SimSun"/>
          <w:b/>
          <w:bCs/>
          <w:lang w:val="en-US" w:eastAsia="zh-TW"/>
        </w:rPr>
        <w:t xml:space="preserve">material </w:t>
      </w:r>
    </w:p>
    <w:p w14:paraId="526556D3" w14:textId="77777777" w:rsidR="00E003CA" w:rsidRDefault="00E003CA" w:rsidP="00C763FB">
      <w:pPr>
        <w:spacing w:line="480" w:lineRule="auto"/>
        <w:rPr>
          <w:b/>
          <w:bCs/>
          <w:lang w:val="en-US" w:eastAsia="zh-TW"/>
        </w:rPr>
      </w:pPr>
    </w:p>
    <w:p w14:paraId="03F0F761" w14:textId="4264B795" w:rsidR="009C550A" w:rsidRPr="00553A9A" w:rsidRDefault="00E003CA" w:rsidP="00C763FB">
      <w:pPr>
        <w:spacing w:line="480" w:lineRule="auto"/>
        <w:rPr>
          <w:b/>
          <w:bCs/>
          <w:lang w:val="en-US"/>
        </w:rPr>
      </w:pPr>
      <w:r w:rsidRPr="00553A9A">
        <w:rPr>
          <w:b/>
          <w:bCs/>
          <w:lang w:val="en-US"/>
        </w:rPr>
        <w:t>Supplementary</w:t>
      </w:r>
      <w:r>
        <w:rPr>
          <w:b/>
          <w:bCs/>
          <w:lang w:val="en-US"/>
        </w:rPr>
        <w:t xml:space="preserve"> </w:t>
      </w:r>
      <w:r w:rsidR="009C550A" w:rsidRPr="00553A9A">
        <w:rPr>
          <w:rFonts w:hint="eastAsia"/>
          <w:b/>
          <w:bCs/>
          <w:lang w:val="en-US" w:eastAsia="zh-TW"/>
        </w:rPr>
        <w:t>T</w:t>
      </w:r>
      <w:r w:rsidR="009C550A" w:rsidRPr="00553A9A">
        <w:rPr>
          <w:b/>
          <w:bCs/>
          <w:lang w:val="en-US"/>
        </w:rPr>
        <w:t>able S1</w:t>
      </w:r>
      <w:r>
        <w:rPr>
          <w:b/>
          <w:bCs/>
          <w:lang w:val="en-US"/>
        </w:rPr>
        <w:t>:</w:t>
      </w:r>
      <w:r w:rsidR="009C550A" w:rsidRPr="00553A9A">
        <w:rPr>
          <w:b/>
          <w:bCs/>
          <w:lang w:val="en-US"/>
        </w:rPr>
        <w:t xml:space="preserve"> </w:t>
      </w:r>
      <w:r w:rsidR="00F040A0" w:rsidRPr="00E003CA">
        <w:rPr>
          <w:lang w:val="en-US"/>
        </w:rPr>
        <w:t>F</w:t>
      </w:r>
      <w:r w:rsidR="009C550A" w:rsidRPr="00E003CA">
        <w:rPr>
          <w:lang w:val="en-US"/>
        </w:rPr>
        <w:t xml:space="preserve">actor correlation matrix of </w:t>
      </w:r>
      <w:r w:rsidR="002D1872" w:rsidRPr="00E003CA">
        <w:rPr>
          <w:lang w:val="en-US"/>
        </w:rPr>
        <w:t>the Chinese version of Central Sensitization Inventory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7"/>
        <w:gridCol w:w="1367"/>
        <w:gridCol w:w="1367"/>
        <w:gridCol w:w="1367"/>
        <w:gridCol w:w="1367"/>
        <w:gridCol w:w="1367"/>
      </w:tblGrid>
      <w:tr w:rsidR="00F040A0" w:rsidRPr="00553A9A" w14:paraId="01F88730" w14:textId="77777777" w:rsidTr="00F569B0">
        <w:trPr>
          <w:trHeight w:val="846"/>
        </w:trPr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</w:tcPr>
          <w:p w14:paraId="4E4EF11F" w14:textId="77777777" w:rsidR="00F040A0" w:rsidRPr="00553A9A" w:rsidRDefault="00F040A0" w:rsidP="00C763FB">
            <w:pPr>
              <w:spacing w:line="480" w:lineRule="auto"/>
              <w:rPr>
                <w:b/>
                <w:bCs/>
                <w:sz w:val="22"/>
                <w:szCs w:val="22"/>
                <w:lang w:val="en-US"/>
              </w:rPr>
            </w:pPr>
            <w:r w:rsidRPr="00553A9A">
              <w:rPr>
                <w:b/>
                <w:bCs/>
                <w:sz w:val="22"/>
                <w:szCs w:val="22"/>
                <w:lang w:val="en-US"/>
              </w:rPr>
              <w:t>Factor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</w:tcPr>
          <w:p w14:paraId="45850488" w14:textId="77777777" w:rsidR="00F040A0" w:rsidRPr="00553A9A" w:rsidRDefault="00F040A0" w:rsidP="00C763FB">
            <w:pPr>
              <w:spacing w:line="480" w:lineRule="auto"/>
              <w:rPr>
                <w:b/>
                <w:bCs/>
                <w:sz w:val="22"/>
                <w:szCs w:val="22"/>
                <w:lang w:val="en-US"/>
              </w:rPr>
            </w:pPr>
            <w:r w:rsidRPr="00553A9A">
              <w:rPr>
                <w:b/>
                <w:bCs/>
                <w:sz w:val="22"/>
                <w:szCs w:val="22"/>
                <w:lang w:val="en-US"/>
              </w:rPr>
              <w:t>F1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</w:tcPr>
          <w:p w14:paraId="1B0BC02F" w14:textId="77777777" w:rsidR="00F040A0" w:rsidRPr="00553A9A" w:rsidRDefault="00F040A0" w:rsidP="00C763FB">
            <w:pPr>
              <w:spacing w:line="480" w:lineRule="auto"/>
              <w:rPr>
                <w:b/>
                <w:bCs/>
                <w:sz w:val="22"/>
                <w:szCs w:val="22"/>
                <w:lang w:val="en-US"/>
              </w:rPr>
            </w:pPr>
            <w:r w:rsidRPr="00553A9A">
              <w:rPr>
                <w:b/>
                <w:bCs/>
                <w:sz w:val="22"/>
                <w:szCs w:val="22"/>
                <w:lang w:val="en-US"/>
              </w:rPr>
              <w:t>F2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</w:tcPr>
          <w:p w14:paraId="2CD87855" w14:textId="77777777" w:rsidR="00F040A0" w:rsidRPr="00553A9A" w:rsidRDefault="00F040A0" w:rsidP="00C763FB">
            <w:pPr>
              <w:spacing w:line="480" w:lineRule="auto"/>
              <w:rPr>
                <w:b/>
                <w:bCs/>
                <w:sz w:val="22"/>
                <w:szCs w:val="22"/>
                <w:lang w:val="en-US"/>
              </w:rPr>
            </w:pPr>
            <w:r w:rsidRPr="00553A9A">
              <w:rPr>
                <w:b/>
                <w:bCs/>
                <w:sz w:val="22"/>
                <w:szCs w:val="22"/>
                <w:lang w:val="en-US"/>
              </w:rPr>
              <w:t>F3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</w:tcPr>
          <w:p w14:paraId="078D23A2" w14:textId="77777777" w:rsidR="00F040A0" w:rsidRPr="00553A9A" w:rsidRDefault="00F040A0" w:rsidP="00C763FB">
            <w:pPr>
              <w:spacing w:line="480" w:lineRule="auto"/>
              <w:rPr>
                <w:b/>
                <w:bCs/>
                <w:sz w:val="22"/>
                <w:szCs w:val="22"/>
                <w:lang w:val="en-US"/>
              </w:rPr>
            </w:pPr>
            <w:r w:rsidRPr="00553A9A">
              <w:rPr>
                <w:b/>
                <w:bCs/>
                <w:sz w:val="22"/>
                <w:szCs w:val="22"/>
                <w:lang w:val="en-US"/>
              </w:rPr>
              <w:t>F4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</w:tcPr>
          <w:p w14:paraId="4C9CADA8" w14:textId="77777777" w:rsidR="00F040A0" w:rsidRPr="00553A9A" w:rsidRDefault="00F040A0" w:rsidP="00C763FB">
            <w:pPr>
              <w:spacing w:line="480" w:lineRule="auto"/>
              <w:rPr>
                <w:b/>
                <w:bCs/>
                <w:sz w:val="22"/>
                <w:szCs w:val="22"/>
                <w:lang w:val="en-US"/>
              </w:rPr>
            </w:pPr>
            <w:r w:rsidRPr="00553A9A">
              <w:rPr>
                <w:b/>
                <w:bCs/>
                <w:sz w:val="22"/>
                <w:szCs w:val="22"/>
                <w:lang w:val="en-US"/>
              </w:rPr>
              <w:t>F5</w:t>
            </w:r>
          </w:p>
        </w:tc>
      </w:tr>
      <w:tr w:rsidR="00F040A0" w:rsidRPr="00553A9A" w14:paraId="0978A8FF" w14:textId="77777777" w:rsidTr="00F569B0">
        <w:trPr>
          <w:trHeight w:val="846"/>
        </w:trPr>
        <w:tc>
          <w:tcPr>
            <w:tcW w:w="1367" w:type="dxa"/>
            <w:tcBorders>
              <w:top w:val="single" w:sz="4" w:space="0" w:color="auto"/>
            </w:tcBorders>
          </w:tcPr>
          <w:p w14:paraId="3666F84E" w14:textId="77777777" w:rsidR="00F040A0" w:rsidRPr="00553A9A" w:rsidRDefault="00F040A0" w:rsidP="00C763FB">
            <w:pPr>
              <w:spacing w:line="480" w:lineRule="auto"/>
              <w:rPr>
                <w:b/>
                <w:bCs/>
                <w:sz w:val="22"/>
                <w:szCs w:val="22"/>
                <w:lang w:val="en-US"/>
              </w:rPr>
            </w:pPr>
            <w:r w:rsidRPr="00553A9A">
              <w:rPr>
                <w:b/>
                <w:bCs/>
                <w:sz w:val="22"/>
                <w:szCs w:val="22"/>
                <w:lang w:val="en-US"/>
              </w:rPr>
              <w:t>F1</w:t>
            </w:r>
          </w:p>
        </w:tc>
        <w:tc>
          <w:tcPr>
            <w:tcW w:w="1367" w:type="dxa"/>
            <w:tcBorders>
              <w:top w:val="single" w:sz="4" w:space="0" w:color="auto"/>
            </w:tcBorders>
          </w:tcPr>
          <w:p w14:paraId="2750A733" w14:textId="77777777" w:rsidR="00F040A0" w:rsidRPr="00E003CA" w:rsidRDefault="00F040A0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1367" w:type="dxa"/>
            <w:tcBorders>
              <w:top w:val="single" w:sz="4" w:space="0" w:color="auto"/>
            </w:tcBorders>
          </w:tcPr>
          <w:p w14:paraId="5C2B185B" w14:textId="4085E2E7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5</w:t>
            </w:r>
            <w:r w:rsidRPr="00E003CA">
              <w:rPr>
                <w:sz w:val="22"/>
                <w:szCs w:val="22"/>
                <w:lang w:val="en-US"/>
              </w:rPr>
              <w:t>51</w:t>
            </w:r>
          </w:p>
        </w:tc>
        <w:tc>
          <w:tcPr>
            <w:tcW w:w="1367" w:type="dxa"/>
            <w:tcBorders>
              <w:top w:val="single" w:sz="4" w:space="0" w:color="auto"/>
            </w:tcBorders>
          </w:tcPr>
          <w:p w14:paraId="7C524A2D" w14:textId="6B5E9520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4</w:t>
            </w:r>
            <w:r w:rsidRPr="00E003CA">
              <w:rPr>
                <w:sz w:val="22"/>
                <w:szCs w:val="22"/>
                <w:lang w:val="en-US"/>
              </w:rPr>
              <w:t>99</w:t>
            </w:r>
          </w:p>
        </w:tc>
        <w:tc>
          <w:tcPr>
            <w:tcW w:w="1367" w:type="dxa"/>
            <w:tcBorders>
              <w:top w:val="single" w:sz="4" w:space="0" w:color="auto"/>
            </w:tcBorders>
          </w:tcPr>
          <w:p w14:paraId="7BF4887F" w14:textId="268BEB55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5</w:t>
            </w:r>
            <w:r w:rsidRPr="00E003CA">
              <w:rPr>
                <w:sz w:val="22"/>
                <w:szCs w:val="22"/>
                <w:lang w:val="en-US"/>
              </w:rPr>
              <w:t>14</w:t>
            </w:r>
          </w:p>
        </w:tc>
        <w:tc>
          <w:tcPr>
            <w:tcW w:w="1367" w:type="dxa"/>
            <w:tcBorders>
              <w:top w:val="single" w:sz="4" w:space="0" w:color="auto"/>
            </w:tcBorders>
          </w:tcPr>
          <w:p w14:paraId="6F255C8E" w14:textId="60CFD559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</w:t>
            </w:r>
            <w:r w:rsidRPr="00E003CA">
              <w:rPr>
                <w:sz w:val="22"/>
                <w:szCs w:val="22"/>
                <w:lang w:val="en-US"/>
              </w:rPr>
              <w:t>257</w:t>
            </w:r>
          </w:p>
        </w:tc>
      </w:tr>
      <w:tr w:rsidR="00F040A0" w:rsidRPr="00553A9A" w14:paraId="78F41F13" w14:textId="77777777" w:rsidTr="00F569B0">
        <w:trPr>
          <w:trHeight w:val="803"/>
        </w:trPr>
        <w:tc>
          <w:tcPr>
            <w:tcW w:w="1367" w:type="dxa"/>
          </w:tcPr>
          <w:p w14:paraId="74F7F987" w14:textId="77777777" w:rsidR="00F040A0" w:rsidRPr="00553A9A" w:rsidRDefault="00F040A0" w:rsidP="00C763FB">
            <w:pPr>
              <w:spacing w:line="480" w:lineRule="auto"/>
              <w:rPr>
                <w:b/>
                <w:bCs/>
                <w:sz w:val="22"/>
                <w:szCs w:val="22"/>
                <w:lang w:val="en-US"/>
              </w:rPr>
            </w:pPr>
            <w:r w:rsidRPr="00553A9A">
              <w:rPr>
                <w:b/>
                <w:bCs/>
                <w:sz w:val="22"/>
                <w:szCs w:val="22"/>
                <w:lang w:val="en-US"/>
              </w:rPr>
              <w:t>F2</w:t>
            </w:r>
          </w:p>
        </w:tc>
        <w:tc>
          <w:tcPr>
            <w:tcW w:w="1367" w:type="dxa"/>
          </w:tcPr>
          <w:p w14:paraId="682CA767" w14:textId="20389D63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5</w:t>
            </w:r>
            <w:r w:rsidRPr="00E003CA">
              <w:rPr>
                <w:sz w:val="22"/>
                <w:szCs w:val="22"/>
                <w:lang w:val="en-US"/>
              </w:rPr>
              <w:t>51</w:t>
            </w:r>
          </w:p>
        </w:tc>
        <w:tc>
          <w:tcPr>
            <w:tcW w:w="1367" w:type="dxa"/>
          </w:tcPr>
          <w:p w14:paraId="141F01E6" w14:textId="77777777" w:rsidR="00F040A0" w:rsidRPr="00E003CA" w:rsidRDefault="00F040A0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1367" w:type="dxa"/>
          </w:tcPr>
          <w:p w14:paraId="0498821D" w14:textId="36FAA194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5</w:t>
            </w:r>
            <w:r w:rsidRPr="00E003CA">
              <w:rPr>
                <w:sz w:val="22"/>
                <w:szCs w:val="22"/>
                <w:lang w:val="en-US"/>
              </w:rPr>
              <w:t>89</w:t>
            </w:r>
          </w:p>
        </w:tc>
        <w:tc>
          <w:tcPr>
            <w:tcW w:w="1367" w:type="dxa"/>
          </w:tcPr>
          <w:p w14:paraId="69C456CB" w14:textId="48157099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</w:t>
            </w:r>
            <w:r w:rsidRPr="00E003CA">
              <w:rPr>
                <w:sz w:val="22"/>
                <w:szCs w:val="22"/>
                <w:lang w:val="en-US"/>
              </w:rPr>
              <w:t>501</w:t>
            </w:r>
          </w:p>
        </w:tc>
        <w:tc>
          <w:tcPr>
            <w:tcW w:w="1367" w:type="dxa"/>
          </w:tcPr>
          <w:p w14:paraId="2C4295CB" w14:textId="798D8282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</w:t>
            </w:r>
            <w:r w:rsidRPr="00E003CA">
              <w:rPr>
                <w:sz w:val="22"/>
                <w:szCs w:val="22"/>
                <w:lang w:val="en-US"/>
              </w:rPr>
              <w:t>316</w:t>
            </w:r>
          </w:p>
        </w:tc>
      </w:tr>
      <w:tr w:rsidR="00F040A0" w:rsidRPr="00553A9A" w14:paraId="36013249" w14:textId="77777777" w:rsidTr="00F569B0">
        <w:trPr>
          <w:trHeight w:val="846"/>
        </w:trPr>
        <w:tc>
          <w:tcPr>
            <w:tcW w:w="1367" w:type="dxa"/>
          </w:tcPr>
          <w:p w14:paraId="48591ECD" w14:textId="77777777" w:rsidR="00F040A0" w:rsidRPr="00553A9A" w:rsidRDefault="00F040A0" w:rsidP="00C763FB">
            <w:pPr>
              <w:spacing w:line="480" w:lineRule="auto"/>
              <w:rPr>
                <w:b/>
                <w:bCs/>
                <w:sz w:val="22"/>
                <w:szCs w:val="22"/>
                <w:lang w:val="en-US"/>
              </w:rPr>
            </w:pPr>
            <w:r w:rsidRPr="00553A9A">
              <w:rPr>
                <w:b/>
                <w:bCs/>
                <w:sz w:val="22"/>
                <w:szCs w:val="22"/>
                <w:lang w:val="en-US"/>
              </w:rPr>
              <w:t>F3</w:t>
            </w:r>
          </w:p>
        </w:tc>
        <w:tc>
          <w:tcPr>
            <w:tcW w:w="1367" w:type="dxa"/>
          </w:tcPr>
          <w:p w14:paraId="1DFF84E7" w14:textId="44D4A8C4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4</w:t>
            </w:r>
            <w:r w:rsidRPr="00E003CA">
              <w:rPr>
                <w:sz w:val="22"/>
                <w:szCs w:val="22"/>
                <w:lang w:val="en-US"/>
              </w:rPr>
              <w:t>99</w:t>
            </w:r>
          </w:p>
        </w:tc>
        <w:tc>
          <w:tcPr>
            <w:tcW w:w="1367" w:type="dxa"/>
          </w:tcPr>
          <w:p w14:paraId="6E9A5101" w14:textId="21650E76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5</w:t>
            </w:r>
            <w:r w:rsidRPr="00E003CA">
              <w:rPr>
                <w:sz w:val="22"/>
                <w:szCs w:val="22"/>
                <w:lang w:val="en-US"/>
              </w:rPr>
              <w:t>89</w:t>
            </w:r>
          </w:p>
        </w:tc>
        <w:tc>
          <w:tcPr>
            <w:tcW w:w="1367" w:type="dxa"/>
          </w:tcPr>
          <w:p w14:paraId="31229152" w14:textId="77777777" w:rsidR="00F040A0" w:rsidRPr="00E003CA" w:rsidRDefault="00F040A0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1367" w:type="dxa"/>
          </w:tcPr>
          <w:p w14:paraId="162DB74E" w14:textId="613059BB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5</w:t>
            </w:r>
            <w:r w:rsidRPr="00E003CA">
              <w:rPr>
                <w:sz w:val="22"/>
                <w:szCs w:val="22"/>
                <w:lang w:val="en-US"/>
              </w:rPr>
              <w:t>30</w:t>
            </w:r>
          </w:p>
        </w:tc>
        <w:tc>
          <w:tcPr>
            <w:tcW w:w="1367" w:type="dxa"/>
          </w:tcPr>
          <w:p w14:paraId="72DDEDDF" w14:textId="4AC7E153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</w:t>
            </w:r>
            <w:r w:rsidRPr="00E003CA">
              <w:rPr>
                <w:sz w:val="22"/>
                <w:szCs w:val="22"/>
                <w:lang w:val="en-US"/>
              </w:rPr>
              <w:t>450</w:t>
            </w:r>
          </w:p>
        </w:tc>
      </w:tr>
      <w:tr w:rsidR="00F040A0" w:rsidRPr="00553A9A" w14:paraId="6F50E62E" w14:textId="77777777" w:rsidTr="00F569B0">
        <w:trPr>
          <w:trHeight w:val="846"/>
        </w:trPr>
        <w:tc>
          <w:tcPr>
            <w:tcW w:w="1367" w:type="dxa"/>
          </w:tcPr>
          <w:p w14:paraId="66F2EE4A" w14:textId="77777777" w:rsidR="00F040A0" w:rsidRPr="00553A9A" w:rsidRDefault="00F040A0" w:rsidP="00C763FB">
            <w:pPr>
              <w:spacing w:line="480" w:lineRule="auto"/>
              <w:rPr>
                <w:b/>
                <w:bCs/>
                <w:sz w:val="22"/>
                <w:szCs w:val="22"/>
                <w:lang w:val="en-US"/>
              </w:rPr>
            </w:pPr>
            <w:r w:rsidRPr="00553A9A">
              <w:rPr>
                <w:b/>
                <w:bCs/>
                <w:sz w:val="22"/>
                <w:szCs w:val="22"/>
                <w:lang w:val="en-US"/>
              </w:rPr>
              <w:t>F4</w:t>
            </w:r>
          </w:p>
        </w:tc>
        <w:tc>
          <w:tcPr>
            <w:tcW w:w="1367" w:type="dxa"/>
          </w:tcPr>
          <w:p w14:paraId="10AC6993" w14:textId="0B5B5AC7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5</w:t>
            </w:r>
            <w:r w:rsidRPr="00E003CA">
              <w:rPr>
                <w:sz w:val="22"/>
                <w:szCs w:val="22"/>
                <w:lang w:val="en-US"/>
              </w:rPr>
              <w:t>1</w:t>
            </w:r>
            <w:r w:rsidR="00F040A0" w:rsidRPr="00E003CA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367" w:type="dxa"/>
          </w:tcPr>
          <w:p w14:paraId="415AD3F7" w14:textId="5156C281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</w:t>
            </w:r>
            <w:r w:rsidRPr="00E003CA">
              <w:rPr>
                <w:sz w:val="22"/>
                <w:szCs w:val="22"/>
                <w:lang w:val="en-US"/>
              </w:rPr>
              <w:t>501</w:t>
            </w:r>
          </w:p>
        </w:tc>
        <w:tc>
          <w:tcPr>
            <w:tcW w:w="1367" w:type="dxa"/>
          </w:tcPr>
          <w:p w14:paraId="548280F9" w14:textId="58B391D2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5</w:t>
            </w:r>
            <w:r w:rsidRPr="00E003CA">
              <w:rPr>
                <w:sz w:val="22"/>
                <w:szCs w:val="22"/>
                <w:lang w:val="en-US"/>
              </w:rPr>
              <w:t>30</w:t>
            </w:r>
          </w:p>
        </w:tc>
        <w:tc>
          <w:tcPr>
            <w:tcW w:w="1367" w:type="dxa"/>
          </w:tcPr>
          <w:p w14:paraId="2D9AACEC" w14:textId="77777777" w:rsidR="00F040A0" w:rsidRPr="00E003CA" w:rsidRDefault="00F040A0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-</w:t>
            </w:r>
          </w:p>
        </w:tc>
        <w:tc>
          <w:tcPr>
            <w:tcW w:w="1367" w:type="dxa"/>
          </w:tcPr>
          <w:p w14:paraId="21E892C2" w14:textId="2283269F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</w:t>
            </w:r>
            <w:r w:rsidRPr="00E003CA">
              <w:rPr>
                <w:sz w:val="22"/>
                <w:szCs w:val="22"/>
                <w:lang w:val="en-US"/>
              </w:rPr>
              <w:t>313</w:t>
            </w:r>
          </w:p>
        </w:tc>
      </w:tr>
      <w:tr w:rsidR="00F040A0" w:rsidRPr="00553A9A" w14:paraId="101B9FAC" w14:textId="77777777" w:rsidTr="00F569B0">
        <w:trPr>
          <w:trHeight w:val="846"/>
        </w:trPr>
        <w:tc>
          <w:tcPr>
            <w:tcW w:w="1367" w:type="dxa"/>
          </w:tcPr>
          <w:p w14:paraId="0D9B5CBD" w14:textId="77777777" w:rsidR="00F040A0" w:rsidRPr="00553A9A" w:rsidRDefault="00F040A0" w:rsidP="00C763FB">
            <w:pPr>
              <w:spacing w:line="480" w:lineRule="auto"/>
              <w:rPr>
                <w:b/>
                <w:bCs/>
                <w:sz w:val="22"/>
                <w:szCs w:val="22"/>
                <w:lang w:val="en-US"/>
              </w:rPr>
            </w:pPr>
            <w:r w:rsidRPr="00553A9A">
              <w:rPr>
                <w:b/>
                <w:bCs/>
                <w:sz w:val="22"/>
                <w:szCs w:val="22"/>
                <w:lang w:val="en-US"/>
              </w:rPr>
              <w:t>F5</w:t>
            </w:r>
          </w:p>
        </w:tc>
        <w:tc>
          <w:tcPr>
            <w:tcW w:w="1367" w:type="dxa"/>
          </w:tcPr>
          <w:p w14:paraId="1C41730A" w14:textId="78C3F8BA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</w:t>
            </w:r>
            <w:r w:rsidRPr="00E003CA">
              <w:rPr>
                <w:sz w:val="22"/>
                <w:szCs w:val="22"/>
                <w:lang w:val="en-US"/>
              </w:rPr>
              <w:t>257</w:t>
            </w:r>
          </w:p>
        </w:tc>
        <w:tc>
          <w:tcPr>
            <w:tcW w:w="1367" w:type="dxa"/>
          </w:tcPr>
          <w:p w14:paraId="15E6F8D6" w14:textId="567BDD98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</w:t>
            </w:r>
            <w:r w:rsidRPr="00E003CA">
              <w:rPr>
                <w:sz w:val="22"/>
                <w:szCs w:val="22"/>
                <w:lang w:val="en-US"/>
              </w:rPr>
              <w:t>316</w:t>
            </w:r>
          </w:p>
        </w:tc>
        <w:tc>
          <w:tcPr>
            <w:tcW w:w="1367" w:type="dxa"/>
          </w:tcPr>
          <w:p w14:paraId="58E4F80B" w14:textId="51E40083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</w:t>
            </w:r>
            <w:r w:rsidRPr="00E003CA">
              <w:rPr>
                <w:sz w:val="22"/>
                <w:szCs w:val="22"/>
                <w:lang w:val="en-US"/>
              </w:rPr>
              <w:t>450</w:t>
            </w:r>
          </w:p>
        </w:tc>
        <w:tc>
          <w:tcPr>
            <w:tcW w:w="1367" w:type="dxa"/>
          </w:tcPr>
          <w:p w14:paraId="630C90B7" w14:textId="6CD6B30F" w:rsidR="00F040A0" w:rsidRPr="00E003CA" w:rsidRDefault="00284949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0</w:t>
            </w:r>
            <w:r w:rsidR="00F040A0" w:rsidRPr="00E003CA">
              <w:rPr>
                <w:sz w:val="22"/>
                <w:szCs w:val="22"/>
                <w:lang w:val="en-US"/>
              </w:rPr>
              <w:t>.</w:t>
            </w:r>
            <w:r w:rsidRPr="00E003CA">
              <w:rPr>
                <w:sz w:val="22"/>
                <w:szCs w:val="22"/>
                <w:lang w:val="en-US"/>
              </w:rPr>
              <w:t>313</w:t>
            </w:r>
          </w:p>
        </w:tc>
        <w:tc>
          <w:tcPr>
            <w:tcW w:w="1367" w:type="dxa"/>
          </w:tcPr>
          <w:p w14:paraId="7418AAB2" w14:textId="77777777" w:rsidR="00F040A0" w:rsidRPr="00E003CA" w:rsidRDefault="00F040A0" w:rsidP="00C763FB">
            <w:pPr>
              <w:spacing w:line="480" w:lineRule="auto"/>
              <w:rPr>
                <w:sz w:val="22"/>
                <w:szCs w:val="22"/>
                <w:lang w:val="en-US"/>
              </w:rPr>
            </w:pPr>
            <w:r w:rsidRPr="00E003CA">
              <w:rPr>
                <w:sz w:val="22"/>
                <w:szCs w:val="22"/>
                <w:lang w:val="en-US"/>
              </w:rPr>
              <w:t>-</w:t>
            </w:r>
          </w:p>
        </w:tc>
      </w:tr>
    </w:tbl>
    <w:p w14:paraId="4D4E7F40" w14:textId="77777777" w:rsidR="009C550A" w:rsidRPr="00553A9A" w:rsidRDefault="009C550A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2FA9B949" w14:textId="77777777" w:rsidR="009C550A" w:rsidRPr="00553A9A" w:rsidRDefault="009C550A" w:rsidP="00C763FB">
      <w:pPr>
        <w:spacing w:line="480" w:lineRule="auto"/>
        <w:jc w:val="both"/>
        <w:rPr>
          <w:b/>
          <w:bCs/>
          <w:sz w:val="21"/>
          <w:szCs w:val="21"/>
          <w:lang w:val="en-US"/>
        </w:rPr>
      </w:pPr>
    </w:p>
    <w:p w14:paraId="1D35F578" w14:textId="7F0D2C75" w:rsidR="00C46F00" w:rsidRPr="00553A9A" w:rsidRDefault="00C46F00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376F8B60" w14:textId="4D42B9EA" w:rsidR="00C763FB" w:rsidRPr="00553A9A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13E33042" w14:textId="0DBF1D2F" w:rsidR="00C763FB" w:rsidRPr="00553A9A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77CF594E" w14:textId="68A1FF3E" w:rsidR="00C763FB" w:rsidRPr="00553A9A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29C9DBBF" w14:textId="3FFFE948" w:rsidR="00C763FB" w:rsidRPr="00553A9A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57A54027" w14:textId="799AFF91" w:rsidR="00C763FB" w:rsidRPr="00553A9A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4A4B50FD" w14:textId="466EE8BB" w:rsidR="00C763FB" w:rsidRPr="00553A9A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27E31A36" w14:textId="4E716002" w:rsidR="00C763FB" w:rsidRPr="00553A9A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6E7D171F" w14:textId="4FECFDC4" w:rsidR="00C763FB" w:rsidRPr="00553A9A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51D02BA2" w14:textId="3A26C11D" w:rsidR="00C763FB" w:rsidRPr="00553A9A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7BCB5883" w14:textId="430F97C5" w:rsidR="00C763FB" w:rsidRPr="00553A9A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483E35E9" w14:textId="0EF9330D" w:rsidR="00C763FB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092838BE" w14:textId="77777777" w:rsidR="002430DF" w:rsidRPr="00553A9A" w:rsidRDefault="002430DF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p w14:paraId="28863323" w14:textId="504F8FD9" w:rsidR="00C763FB" w:rsidRPr="00553A9A" w:rsidRDefault="00C763FB" w:rsidP="00C763FB">
      <w:pPr>
        <w:spacing w:line="480" w:lineRule="auto"/>
        <w:rPr>
          <w:b/>
          <w:bCs/>
          <w:sz w:val="21"/>
          <w:szCs w:val="21"/>
          <w:lang w:val="en-US"/>
        </w:rPr>
      </w:pPr>
    </w:p>
    <w:sectPr w:rsidR="00C763FB" w:rsidRPr="00553A9A" w:rsidSect="00A26D08">
      <w:footerReference w:type="even" r:id="rId7"/>
      <w:foot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4B100" w14:textId="77777777" w:rsidR="0097174E" w:rsidRDefault="0097174E">
      <w:r>
        <w:separator/>
      </w:r>
    </w:p>
  </w:endnote>
  <w:endnote w:type="continuationSeparator" w:id="0">
    <w:p w14:paraId="50AC4792" w14:textId="77777777" w:rsidR="0097174E" w:rsidRDefault="009717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586458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2F90304" w14:textId="77777777" w:rsidR="001918F9" w:rsidRDefault="009C550A" w:rsidP="00C1166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F5904A" w14:textId="77777777" w:rsidR="001918F9" w:rsidRDefault="009717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1142018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5AD9804" w14:textId="77777777" w:rsidR="001918F9" w:rsidRDefault="009C550A" w:rsidP="00C1166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FAD9749" w14:textId="77777777" w:rsidR="001918F9" w:rsidRDefault="009717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9613B" w14:textId="77777777" w:rsidR="0097174E" w:rsidRDefault="0097174E">
      <w:r>
        <w:separator/>
      </w:r>
    </w:p>
  </w:footnote>
  <w:footnote w:type="continuationSeparator" w:id="0">
    <w:p w14:paraId="59D547BE" w14:textId="77777777" w:rsidR="0097174E" w:rsidRDefault="009717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723883"/>
    <w:multiLevelType w:val="hybridMultilevel"/>
    <w:tmpl w:val="5FC47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jUxNbWwNDExNbRU0lEKTi0uzszPAykwrAUAsrjfKywAAAA="/>
  </w:docVars>
  <w:rsids>
    <w:rsidRoot w:val="009C550A"/>
    <w:rsid w:val="00012813"/>
    <w:rsid w:val="00020FBF"/>
    <w:rsid w:val="00062CDA"/>
    <w:rsid w:val="00075F3A"/>
    <w:rsid w:val="0009432A"/>
    <w:rsid w:val="000A4340"/>
    <w:rsid w:val="000E07BB"/>
    <w:rsid w:val="001108A3"/>
    <w:rsid w:val="001251D6"/>
    <w:rsid w:val="00135975"/>
    <w:rsid w:val="00143986"/>
    <w:rsid w:val="0015384B"/>
    <w:rsid w:val="00193602"/>
    <w:rsid w:val="00197625"/>
    <w:rsid w:val="001B1059"/>
    <w:rsid w:val="001E66D9"/>
    <w:rsid w:val="00207330"/>
    <w:rsid w:val="002306E6"/>
    <w:rsid w:val="00234709"/>
    <w:rsid w:val="00240B73"/>
    <w:rsid w:val="002430DF"/>
    <w:rsid w:val="00270769"/>
    <w:rsid w:val="00284949"/>
    <w:rsid w:val="002B3689"/>
    <w:rsid w:val="002D1872"/>
    <w:rsid w:val="002D3CF7"/>
    <w:rsid w:val="002E4D97"/>
    <w:rsid w:val="00320068"/>
    <w:rsid w:val="00321AB3"/>
    <w:rsid w:val="00330095"/>
    <w:rsid w:val="00367DDE"/>
    <w:rsid w:val="003A6BE3"/>
    <w:rsid w:val="003A6E57"/>
    <w:rsid w:val="003E1011"/>
    <w:rsid w:val="003E7496"/>
    <w:rsid w:val="00416205"/>
    <w:rsid w:val="00461538"/>
    <w:rsid w:val="00462FC2"/>
    <w:rsid w:val="0047067B"/>
    <w:rsid w:val="00475B52"/>
    <w:rsid w:val="00481F5C"/>
    <w:rsid w:val="0049436E"/>
    <w:rsid w:val="004B38D8"/>
    <w:rsid w:val="004C0583"/>
    <w:rsid w:val="005153B6"/>
    <w:rsid w:val="00542BBA"/>
    <w:rsid w:val="00553A9A"/>
    <w:rsid w:val="005677BE"/>
    <w:rsid w:val="00576B6D"/>
    <w:rsid w:val="00580819"/>
    <w:rsid w:val="005B78AA"/>
    <w:rsid w:val="005C59D9"/>
    <w:rsid w:val="005D415F"/>
    <w:rsid w:val="0060387E"/>
    <w:rsid w:val="00613C3C"/>
    <w:rsid w:val="00650190"/>
    <w:rsid w:val="00652BBB"/>
    <w:rsid w:val="006704B5"/>
    <w:rsid w:val="00690184"/>
    <w:rsid w:val="006B21E2"/>
    <w:rsid w:val="00700EE4"/>
    <w:rsid w:val="00703062"/>
    <w:rsid w:val="00713ABC"/>
    <w:rsid w:val="00734D40"/>
    <w:rsid w:val="0075196F"/>
    <w:rsid w:val="00767D46"/>
    <w:rsid w:val="0078757C"/>
    <w:rsid w:val="007A6244"/>
    <w:rsid w:val="007B0792"/>
    <w:rsid w:val="007C34B5"/>
    <w:rsid w:val="007D7F62"/>
    <w:rsid w:val="00820264"/>
    <w:rsid w:val="00836D4E"/>
    <w:rsid w:val="008640BF"/>
    <w:rsid w:val="00876B16"/>
    <w:rsid w:val="008A113B"/>
    <w:rsid w:val="008C26C9"/>
    <w:rsid w:val="0090383A"/>
    <w:rsid w:val="00912A4C"/>
    <w:rsid w:val="009248CC"/>
    <w:rsid w:val="009310A9"/>
    <w:rsid w:val="009668BF"/>
    <w:rsid w:val="0097174E"/>
    <w:rsid w:val="00977D9E"/>
    <w:rsid w:val="00983EA0"/>
    <w:rsid w:val="009B4C44"/>
    <w:rsid w:val="009B50A6"/>
    <w:rsid w:val="009C550A"/>
    <w:rsid w:val="009E3465"/>
    <w:rsid w:val="009F65B0"/>
    <w:rsid w:val="00A053C2"/>
    <w:rsid w:val="00A26D08"/>
    <w:rsid w:val="00A27C26"/>
    <w:rsid w:val="00A27CB2"/>
    <w:rsid w:val="00A3378C"/>
    <w:rsid w:val="00A93F7B"/>
    <w:rsid w:val="00B168E4"/>
    <w:rsid w:val="00BA0F07"/>
    <w:rsid w:val="00BC2E5F"/>
    <w:rsid w:val="00BD68FD"/>
    <w:rsid w:val="00BE6237"/>
    <w:rsid w:val="00BE6DBA"/>
    <w:rsid w:val="00BE6E63"/>
    <w:rsid w:val="00C00A32"/>
    <w:rsid w:val="00C220FE"/>
    <w:rsid w:val="00C46F00"/>
    <w:rsid w:val="00C763FB"/>
    <w:rsid w:val="00C8486D"/>
    <w:rsid w:val="00C84B3B"/>
    <w:rsid w:val="00C87D72"/>
    <w:rsid w:val="00CB563C"/>
    <w:rsid w:val="00CC6422"/>
    <w:rsid w:val="00CD3720"/>
    <w:rsid w:val="00D13D76"/>
    <w:rsid w:val="00D62BFB"/>
    <w:rsid w:val="00DC0C98"/>
    <w:rsid w:val="00DD2B69"/>
    <w:rsid w:val="00E003CA"/>
    <w:rsid w:val="00E02F31"/>
    <w:rsid w:val="00E213AC"/>
    <w:rsid w:val="00E7613F"/>
    <w:rsid w:val="00E92580"/>
    <w:rsid w:val="00ED49F8"/>
    <w:rsid w:val="00F040A0"/>
    <w:rsid w:val="00F2176B"/>
    <w:rsid w:val="00F4771D"/>
    <w:rsid w:val="00F569B0"/>
    <w:rsid w:val="00F67EB7"/>
    <w:rsid w:val="00F721F9"/>
    <w:rsid w:val="00F76A81"/>
    <w:rsid w:val="00F84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7BFDF"/>
  <w15:chartTrackingRefBased/>
  <w15:docId w15:val="{E06B6CED-CCCD-C64A-9B22-DE1CD67F8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50A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C55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550A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9C550A"/>
  </w:style>
  <w:style w:type="table" w:styleId="TableGrid">
    <w:name w:val="Table Grid"/>
    <w:basedOn w:val="TableNormal"/>
    <w:uiPriority w:val="39"/>
    <w:rsid w:val="009C55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9C550A"/>
  </w:style>
  <w:style w:type="paragraph" w:styleId="Title">
    <w:name w:val="Title"/>
    <w:basedOn w:val="Normal"/>
    <w:next w:val="Normal"/>
    <w:link w:val="TitleChar"/>
    <w:uiPriority w:val="10"/>
    <w:qFormat/>
    <w:rsid w:val="00C763F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763FB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table" w:styleId="GridTable2-Accent3">
    <w:name w:val="Grid Table 2 Accent 3"/>
    <w:basedOn w:val="TableNormal"/>
    <w:uiPriority w:val="47"/>
    <w:rsid w:val="00C763FB"/>
    <w:rPr>
      <w:lang w:val="en-US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A6BE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BE3"/>
    <w:rPr>
      <w:rFonts w:ascii="Times New Roman" w:eastAsia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A9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03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30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306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062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0306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Beibei</dc:creator>
  <cp:keywords/>
  <dc:description/>
  <cp:lastModifiedBy>Mel Phimester</cp:lastModifiedBy>
  <cp:revision>2</cp:revision>
  <dcterms:created xsi:type="dcterms:W3CDTF">2022-02-03T02:37:00Z</dcterms:created>
  <dcterms:modified xsi:type="dcterms:W3CDTF">2022-02-03T02:37:00Z</dcterms:modified>
</cp:coreProperties>
</file>